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cover-letter"/>
    <w:p>
      <w:pPr>
        <w:pStyle w:val="Heading1"/>
      </w:pPr>
      <w:r>
        <w:t xml:space="preserve">Cover Letter</w:t>
      </w:r>
    </w:p>
    <w:p>
      <w:pPr>
        <w:pStyle w:val="FirstParagraph"/>
      </w:pPr>
      <w:r>
        <w:rPr>
          <w:bCs/>
          <w:b/>
        </w:rPr>
        <w:t xml:space="preserve">John Doe</w:t>
      </w:r>
      <w:r>
        <w:br/>
      </w:r>
      <w:r>
        <w:t xml:space="preserve">+971 50 123 4567</w:t>
      </w:r>
      <w:r>
        <w:br/>
      </w:r>
      <w:r>
        <w:t xml:space="preserve">john.doe@example.com</w:t>
      </w:r>
      <w:r>
        <w:br/>
      </w:r>
      <w:r>
        <w:t xml:space="preserve">Dubai, United Arab Emirates</w:t>
      </w:r>
    </w:p>
    <w:p>
      <w:pPr>
        <w:pStyle w:val="BodyText"/>
      </w:pPr>
      <w:r>
        <w:t xml:space="preserve">April 5, 2024</w:t>
      </w:r>
    </w:p>
    <w:p>
      <w:pPr>
        <w:pStyle w:val="BodyText"/>
      </w:pPr>
      <w:r>
        <w:rPr>
          <w:bCs/>
          <w:b/>
        </w:rPr>
        <w:t xml:space="preserve">Hiring Manager</w:t>
      </w:r>
      <w:r>
        <w:br/>
      </w:r>
      <w:r>
        <w:t xml:space="preserve">Tech Innovators UAE</w:t>
      </w:r>
      <w:r>
        <w:br/>
      </w:r>
      <w:r>
        <w:t xml:space="preserve">Dubai Internet City</w:t>
      </w:r>
      <w:r>
        <w:br/>
      </w:r>
      <w:r>
        <w:t xml:space="preserve">Dubai, United Arab Emirates</w:t>
      </w:r>
    </w:p>
    <w:bookmarkStart w:id="20" w:name="dear-hiring-manager"/>
    <w:p>
      <w:pPr>
        <w:pStyle w:val="Heading2"/>
      </w:pPr>
      <w:r>
        <w:t xml:space="preserve">Dear Hiring Manager,</w:t>
      </w:r>
    </w:p>
    <w:p>
      <w:pPr>
        <w:pStyle w:val="FirstParagraph"/>
      </w:pPr>
      <w:r>
        <w:t xml:space="preserve">I am writing to express my enthusiasm for the Software Engineer position at Tech Innovators UAE in the United Arab Emirates Dubai. As a highly motivated and skilled software engineer with a passion for developing cutting-edge solutions, I am eager to contribute my expertise to your organization’s mission of driving technological advancement in one of the most dynamic regions in the world.</w:t>
      </w:r>
    </w:p>
    <w:p>
      <w:pPr>
        <w:pStyle w:val="BodyText"/>
      </w:pPr>
      <w:r>
        <w:t xml:space="preserve">With over [X years] of experience in software development, I have honed my ability to design, implement, and optimize complex systems that align with modern business needs. My technical proficiency spans programming languages such as Python, Java, and JavaScript, along with frameworks like React.js and Node.js. I have also worked extensively with cloud platforms such as AWS and Azure, ensuring scalable and secure solutions for enterprise clients. However, what truly sets me apart is my ability to blend technical excellence with a deep understanding of user-centric design—something that resonates strongly with the innovative spirit of the United Arab Emirates Dubai.</w:t>
      </w:r>
    </w:p>
    <w:p>
      <w:pPr>
        <w:pStyle w:val="BodyText"/>
      </w:pPr>
      <w:r>
        <w:t xml:space="preserve">Throughout my career, I have focused on creating software that not only meets functional requirements but also enhances user experience. For instance, while working at [Previous Company Name], I led the development of a cloud-based platform for real-time data analytics, which improved operational efficiency by 40% for clients in the financial sector. This project required close collaboration with cross-functional teams, including product managers and UX designers, to ensure that the final solution was both technically robust and user-friendly. Such experiences have taught me the value of adaptability and communication—qualities that are essential in a fast-paced environment like Dubai’s tech ecosystem.</w:t>
      </w:r>
    </w:p>
    <w:p>
      <w:pPr>
        <w:pStyle w:val="BodyText"/>
      </w:pPr>
      <w:r>
        <w:t xml:space="preserve">The United Arab Emirates Dubai has long been a hub for innovation, with its commitment to digital transformation and smart city initiatives. As a software engineer, I am particularly inspired by the region’s vision to become a global leader in technology and sustainability. I have followed the growth of companies like [Local Tech Company Name] and the expansion of platforms such as Dubai’s Smart Dubai initiative, which aims to make the city the happiest place on Earth through technology. This alignment with forward-thinking goals is what drives me to seek opportunities in this vibrant market.</w:t>
      </w:r>
    </w:p>
    <w:p>
      <w:pPr>
        <w:pStyle w:val="BodyText"/>
      </w:pPr>
      <w:r>
        <w:t xml:space="preserve">What excites me most about joining your team at Tech Innovators UAE is the opportunity to contribute to projects that have a tangible impact on society. Whether it’s developing applications for healthcare, finance, or education, I am passionate about creating solutions that solve real-world problems. My experience in building scalable APIs and optimizing database performance has prepared me to tackle challenges in diverse industries. Additionally, I have a strong background in agile methodologies and DevOps practices, which enable me to deliver high-quality software efficiently while maintaining rigorous security standards.</w:t>
      </w:r>
    </w:p>
    <w:p>
      <w:pPr>
        <w:pStyle w:val="BodyText"/>
      </w:pPr>
      <w:r>
        <w:t xml:space="preserve">I am also deeply committed to continuous learning and staying updated with the latest trends in software engineering. Recently, I completed a certification in AI-driven software development through [Online Learning Platform], which has further enhanced my ability to integrate intelligent systems into applications. This mindset of growth is critical in a region like Dubai, where technological advancements are happening at an unprecedented pace. I am confident that my technical skills, combined with my dedication to innovation, will make me a valuable asset to your organization.</w:t>
      </w:r>
    </w:p>
    <w:p>
      <w:pPr>
        <w:pStyle w:val="BodyText"/>
      </w:pPr>
      <w:r>
        <w:t xml:space="preserve">Moreover, the multicultural environment of the United Arab Emirates Dubai has always appealed to me. Working in such a diverse setting has taught me to approach problems from multiple perspectives and collaborate effectively with teams from various backgrounds. I thrive in environments where creativity and collaboration are encouraged, and I believe that Tech Innovators UAE’s innovative culture aligns perfectly with my professional values.</w:t>
      </w:r>
    </w:p>
    <w:p>
      <w:pPr>
        <w:pStyle w:val="BodyText"/>
      </w:pPr>
      <w:r>
        <w:t xml:space="preserve">Thank you for considering my application. I would be thrilled to bring my technical expertise, problem-solving skills, and passion for innovation to your team. I am available at your convenience for an interview and can be reached at +971 50 123 4567 or via email at john.doe@example.com. I look forward to the opportunity to contribute to the success of Tech Innovators UAE in the United Arab Emirates Dubai.</w:t>
      </w:r>
    </w:p>
    <w:p>
      <w:pPr>
        <w:pStyle w:val="BodyText"/>
      </w:pPr>
      <w:r>
        <w:t xml:space="preserve">Sincerely,</w:t>
      </w:r>
      <w:r>
        <w:br/>
      </w:r>
      <w:r>
        <w:rPr>
          <w:bCs/>
          <w:b/>
        </w:rPr>
        <w:t xml:space="preserve">John Doe</w:t>
      </w:r>
      <w:r>
        <w:br/>
      </w:r>
      <w:r>
        <w:t xml:space="preserve">Software Engineer</w:t>
      </w:r>
    </w:p>
    <w:p>
      <w:pPr>
        <w:pStyle w:val="BodyText"/>
      </w:pPr>
      <w:r>
        <w:t xml:space="preserve">This document is for informational purposes only and may not reflect the current status of the author's employment or qual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United Arab Emirates Dubai</dc:title>
  <dc:creator/>
  <dc:language>en</dc:language>
  <cp:keywords/>
  <dcterms:created xsi:type="dcterms:W3CDTF">2026-07-23T04:17:55Z</dcterms:created>
  <dcterms:modified xsi:type="dcterms:W3CDTF">2026-07-23T04:17:55Z</dcterms:modified>
</cp:coreProperties>
</file>

<file path=docProps/custom.xml><?xml version="1.0" encoding="utf-8"?>
<Properties xmlns="http://schemas.openxmlformats.org/officeDocument/2006/custom-properties" xmlns:vt="http://schemas.openxmlformats.org/officeDocument/2006/docPropsVTypes"/>
</file>